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Morocco</w:t>
      </w:r>
      <w:r>
        <w:t xml:space="preserve"> </w:t>
      </w:r>
      <w:r>
        <w:t xml:space="preserve">Casablanca</w:t>
      </w:r>
    </w:p>
    <w:p>
      <w:pPr>
        <w:pStyle w:val="FirstParagraph"/>
      </w:pPr>
      <w:r>
        <w:rPr>
          <w:bCs/>
          <w:b/>
        </w:rPr>
        <w:t xml:space="preserve">John Doe</w:t>
      </w:r>
      <w:r>
        <w:br/>
      </w:r>
      <w:r>
        <w:t xml:space="preserve">123 Medical Avenue</w:t>
      </w:r>
      <w:r>
        <w:br/>
      </w:r>
      <w:r>
        <w:t xml:space="preserve">Casablanca, Morocco</w:t>
      </w:r>
      <w:r>
        <w:br/>
      </w:r>
      <w:r>
        <w:t xml:space="preserve">+212 600 123 456</w:t>
      </w:r>
      <w:r>
        <w:br/>
      </w:r>
      <w:r>
        <w:t xml:space="preserve">johndoe@example.com</w:t>
      </w:r>
      <w:r>
        <w:br/>
      </w:r>
      <w:r>
        <w:br/>
      </w:r>
    </w:p>
    <w:p>
      <w:pPr>
        <w:pStyle w:val="BodyText"/>
      </w:pPr>
      <w:r>
        <w:t xml:space="preserve">Date: [Insert Date]</w:t>
      </w:r>
    </w:p>
    <w:p>
      <w:pPr>
        <w:pStyle w:val="BodyText"/>
      </w:pPr>
      <w:r>
        <w:rPr>
          <w:bCs/>
          <w:b/>
        </w:rPr>
        <w:t xml:space="preserve">HR Department</w:t>
      </w:r>
      <w:r>
        <w:br/>
      </w:r>
      <w:r>
        <w:t xml:space="preserve">[Hospital Name]</w:t>
      </w:r>
      <w:r>
        <w:br/>
      </w:r>
      <w:r>
        <w:t xml:space="preserve">[Hospital Address]</w:t>
      </w:r>
      <w:r>
        <w:br/>
      </w:r>
      <w:r>
        <w:t xml:space="preserve">Casablanca, Morocco</w:t>
      </w:r>
      <w:r>
        <w:br/>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his Cover Letter to express my sincere interest in the Surgeon position at [Hospital Name] in Morocco Casablanca. As a dedicated and experienced surgeon with a passion for advancing healthcare, I am eager to contribute my skills and expertise to an institution that prioritizes excellence in patient care and medical innovation. This opportunity aligns perfectly with my professional goals, and I am confident that my background in surgical practice, combined with my cultural adaptability, makes me a strong candidate for this role.</w:t>
      </w:r>
    </w:p>
    <w:p>
      <w:pPr>
        <w:pStyle w:val="BodyText"/>
      </w:pPr>
      <w:r>
        <w:t xml:space="preserve">Throughout my career as a Surgeon, I have focused on delivering precision-driven procedures while fostering a patient-centered approach. My training at [Medical School/Institution] equipped me with a robust foundation in general and specialized surgery, including experience in orthopedic, cardiothoracic, and neurosurgical fields. I have performed over 1,500 surgeries across diverse clinical settings, ensuring that every patient receives personalized attention and the highest standard of care. My commitment to continuous learning has also led me to participate in international surgical conferences and workshops, where I have collaborated with professionals from around the world to stay at the forefront of medical advancements.</w:t>
      </w:r>
    </w:p>
    <w:p>
      <w:pPr>
        <w:pStyle w:val="BodyText"/>
      </w:pPr>
      <w:r>
        <w:t xml:space="preserve">What draws me specifically to Morocco Casablanca is its unique position as a hub for healthcare innovation in North Africa. The city’s growing demand for high-quality medical services, coupled with its vibrant cultural tapestry, presents an exciting opportunity to make a meaningful impact. As a Surgeon, I understand the importance of adapting to local healthcare challenges while maintaining global standards. Casablanca’s dynamic environment—blending modern infrastructure with traditional values—resonates with my philosophy of integrating cutting-edge techniques with compassionate care.</w:t>
      </w:r>
    </w:p>
    <w:p>
      <w:pPr>
        <w:pStyle w:val="BodyText"/>
      </w:pPr>
      <w:r>
        <w:t xml:space="preserve">My experience in multicultural settings has prepared me to work effectively in diverse teams and patient populations. Whether collaborating with international colleagues or communicating directly with patients, I prioritize clarity, empathy, and respect. In Morocco Casablanca, I aim to build trust through transparent communication and a commitment to cultural sensitivity. For instance, during my previous role at [Previous Hospital/Organization], I led a team that successfully implemented a patient education program tailored to local communities, improving surgical outcomes and fostering long-term patient engagement.</w:t>
      </w:r>
    </w:p>
    <w:p>
      <w:pPr>
        <w:pStyle w:val="BodyText"/>
      </w:pPr>
      <w:r>
        <w:t xml:space="preserve">As a Surgeon, I am deeply committed to advancing healthcare equity. Morocco has made significant strides in expanding access to medical services, but there remains a need for skilled professionals who can address both urban and rural healthcare gaps. In Casablanca, I hope to contribute to initiatives that enhance surgical capacity, such as training local medical staff or participating in outreach programs. My ability to work under pressure, coupled with my leadership skills, ensures that I can thrive in fast-paced hospital environments while maintaining a focus on patient safety and outcomes.</w:t>
      </w:r>
    </w:p>
    <w:p>
      <w:pPr>
        <w:pStyle w:val="BodyText"/>
      </w:pPr>
      <w:r>
        <w:t xml:space="preserve">What sets me apart is my dedication to innovation and teamwork. I have collaborated on research projects exploring minimally invasive surgical techniques, which reduce recovery times and improve patient satisfaction. Additionally, I am proficient in using advanced surgical technologies, including robotic-assisted systems, which are increasingly vital in modern healthcare. These skills align with [Hospital Name]’s mission to provide state-of-the-art care to patients in Morocco Casablanca.</w:t>
      </w:r>
    </w:p>
    <w:p>
      <w:pPr>
        <w:pStyle w:val="BodyText"/>
      </w:pPr>
      <w:r>
        <w:t xml:space="preserve">Finally, I would like to emphasize that this Cover Letter represents more than just an application—it is a testament to my passion for surgery and my desire to contribute to a community that values excellence. Morocco Casablanca offers a unique platform where I can combine my surgical expertise with the cultural richness of the region. I am excited about the possibility of joining [Hospital Name] and working alongside professionals who share my vision of transforming healthcare through innovation, compassion, and collaboration.</w:t>
      </w:r>
    </w:p>
    <w:p>
      <w:pPr>
        <w:pStyle w:val="BodyText"/>
      </w:pPr>
      <w:r>
        <w:t xml:space="preserve">Thank you for considering my application. I look forward to the opportunity to discuss how my background and aspirations align with the needs of your institution. Please feel free to contact me at +212 600 123 456 or johndoe@example.com for any additional information or to schedule an interview.</w:t>
      </w:r>
    </w:p>
    <w:p>
      <w:pPr>
        <w:pStyle w:val="BodyText"/>
      </w:pPr>
      <w:r>
        <w:t xml:space="preserve">Sincerely,</w:t>
      </w:r>
      <w:r>
        <w:br/>
      </w:r>
      <w:r>
        <w:t xml:space="preserve">John Doe</w:t>
      </w:r>
      <w:r>
        <w:br/>
      </w:r>
      <w:r>
        <w:t xml:space="preserve">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Morocco Casablanca</dc:title>
  <dc:creator/>
  <cp:keywords/>
  <dcterms:created xsi:type="dcterms:W3CDTF">2026-07-21T10:35:51Z</dcterms:created>
  <dcterms:modified xsi:type="dcterms:W3CDTF">2026-07-21T10:35:51Z</dcterms:modified>
</cp:coreProperties>
</file>

<file path=docProps/custom.xml><?xml version="1.0" encoding="utf-8"?>
<Properties xmlns="http://schemas.openxmlformats.org/officeDocument/2006/custom-properties" xmlns:vt="http://schemas.openxmlformats.org/officeDocument/2006/docPropsVTypes"/>
</file>